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stronomer position at [Institution Name] in South Africa Cape Town. As a passionate and dedicated professional with a deep fascination for the cosmos, I am eager to contribute my expertise, research experience, and enthusiasm for astronomy to an institution that values innovation and discovery. South Africa Cape Town, with its rich scientific heritage and cutting-edge astronomical facilities like the Southern African Large Telescope (SALT), offers an unparalleled environment for advancing our understanding of the universe. This opportunity aligns perfectly with my career goals and aspirations as an astronomer.</w:t>
      </w:r>
    </w:p>
    <w:p>
      <w:pPr>
        <w:pStyle w:val="BodyText"/>
      </w:pPr>
      <w:r>
        <w:t xml:space="preserve">With a [Your Degree, e.g., PhD in Astronomy] from [Your University], I have spent the past [X years] immersed in research that bridges theoretical models, observational techniques, and data analysis to unravel the mysteries of celestial phenomena. My work has focused on [specific area, e.g., galaxy formation, exoplanet detection, or cosmic microwave background studies], which has equipped me with a robust foundation in both computational and observational astronomy. I have also collaborated with international teams to analyze data from major observatories, including [mention any relevant telescopes or projects], and published my findings in peer-reviewed journals such as [Journal Name]. These experiences have not only honed my technical skills but also deepened my commitment to advancing astronomical research.</w:t>
      </w:r>
    </w:p>
    <w:p>
      <w:pPr>
        <w:pStyle w:val="BodyText"/>
      </w:pPr>
      <w:r>
        <w:t xml:space="preserve">What excites me most about the Astronomer role in South Africa Cape Town is the unique combination of scientific opportunity and natural beauty that this region offers. The Southern African Large Telescope (SALT), located in Sutherland, is one of the world’s largest single optical telescopes and a cornerstone of South African astronomy. Its location in the Karoo, with minimal light pollution, provides an ideal setting for high-quality observations. Additionally, Cape Town itself is home to institutions like the South African Astronomical Observatory (SAAO) and the University of Cape Town’s Department of Astronomy, which are at the forefront of astrophysical research. I am particularly drawn to [specific project or initiative at the institution], as it aligns with my research interests in [your area of expertise].</w:t>
      </w:r>
    </w:p>
    <w:p>
      <w:pPr>
        <w:pStyle w:val="BodyText"/>
      </w:pPr>
      <w:r>
        <w:t xml:space="preserve">My career as an astronomer has been defined by a drive to collaborate across disciplines and geographies. For instance, during my time at [Previous Institution], I led a project investigating [specific topic], which required coordination with teams in Europe and North America. This experience taught me the importance of cross-cultural communication and the power of collective problem-solving in scientific endeavors. South Africa Cape Town’s collaborative spirit, combined with its strategic location for global astronomical surveys, would enable me to contribute meaningfully to such initiatives. I am especially interested in exploring how [specific research area] can benefit from the unique vantage point offered by South African observatories.</w:t>
      </w:r>
    </w:p>
    <w:p>
      <w:pPr>
        <w:pStyle w:val="BodyText"/>
      </w:pPr>
      <w:r>
        <w:t xml:space="preserve">Beyond technical expertise, I bring a strong commitment to education and public engagement. As an astronomer, I believe that sharing knowledge with future generations is as vital as conducting research. During my tenure at [Previous Institution], I organized outreach programs for students and the general public, including stargazing events and workshops on celestial navigation. In South Africa Cape Town, I would be thrilled to engage with local communities through similar initiatives, fostering a deeper appreciation for astronomy while inspiring young minds to pursue STEM careers.</w:t>
      </w:r>
    </w:p>
    <w:p>
      <w:pPr>
        <w:pStyle w:val="BodyText"/>
      </w:pPr>
      <w:r>
        <w:t xml:space="preserve">The natural environment of South Africa Cape Town further enhances its appeal as a workplace for an astronomer. The region’s clear skies, diverse landscapes, and vibrant scientific ecosystem create an ideal backdrop for both professional and personal growth. I am particularly inspired by the opportunities to collaborate with local researchers on projects that address global challenges, such as understanding dark matter or exploring the origins of the universe. My goal is to leverage my skills in data analysis, computational modeling, and observational techniques to contribute to these efforts while advancing my own research agenda.</w:t>
      </w:r>
    </w:p>
    <w:p>
      <w:pPr>
        <w:pStyle w:val="BodyText"/>
      </w:pPr>
      <w:r>
        <w:t xml:space="preserve">I am confident that my academic background, professional experience, and passion for astronomy make me a strong candidate for this position. I am eager to bring my expertise in [specific skill or research area] to [Institution Name], where I can work alongside visionary scientists to push the boundaries of our understanding of the cosmos. South Africa Cape Town’s unique position as a hub for astronomical innovation is a dream opportunity, and I am enthusiastic about the prospect of contributing to its legacy.</w:t>
      </w:r>
    </w:p>
    <w:p>
      <w:pPr>
        <w:pStyle w:val="BodyText"/>
      </w:pPr>
      <w:r>
        <w:t xml:space="preserve">Thank you for considering my application. I would be delighted to discuss how my qualifications align with the needs of your team. Please feel free to contact me at [Your Phone Number] or [Your Email Address] at your convenience. I look forward to the possibility of contributing to the exciting work being done in South Africa Cape Town as an astronom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South Africa Cape Town</dc:title>
  <dc:creator/>
  <dc:language>en</dc:language>
  <cp:keywords/>
  <dcterms:created xsi:type="dcterms:W3CDTF">2026-07-24T06:41:32Z</dcterms:created>
  <dcterms:modified xsi:type="dcterms:W3CDTF">2026-07-24T06:41:32Z</dcterms:modified>
</cp:coreProperties>
</file>

<file path=docProps/custom.xml><?xml version="1.0" encoding="utf-8"?>
<Properties xmlns="http://schemas.openxmlformats.org/officeDocument/2006/custom-properties" xmlns:vt="http://schemas.openxmlformats.org/officeDocument/2006/docPropsVTypes"/>
</file>